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68"/>
        <w:gridCol w:w="2250"/>
      </w:tblGrid>
      <w:tr w:rsidR="00BF2298" w14:paraId="5EF3F01C" w14:textId="77777777" w:rsidTr="00222E66">
        <w:tc>
          <w:tcPr>
            <w:tcW w:w="6768" w:type="dxa"/>
            <w:vAlign w:val="bottom"/>
          </w:tcPr>
          <w:p w14:paraId="08593704" w14:textId="77777777" w:rsidR="00BF2298" w:rsidRPr="00BF2298" w:rsidRDefault="00BF2298" w:rsidP="002531E8">
            <w:pPr>
              <w:ind w:left="-90"/>
              <w:rPr>
                <w:rFonts w:asciiTheme="minorHAnsi" w:hAnsiTheme="minorHAnsi"/>
                <w:b/>
                <w:sz w:val="40"/>
                <w:szCs w:val="22"/>
              </w:rPr>
            </w:pPr>
            <w:r>
              <w:rPr>
                <w:rFonts w:asciiTheme="minorHAnsi" w:hAnsiTheme="minorHAnsi"/>
                <w:b/>
                <w:sz w:val="40"/>
                <w:szCs w:val="22"/>
              </w:rPr>
              <w:t>Assignment Cover Sheet</w:t>
            </w:r>
          </w:p>
        </w:tc>
        <w:tc>
          <w:tcPr>
            <w:tcW w:w="2250" w:type="dxa"/>
          </w:tcPr>
          <w:p w14:paraId="61A05544" w14:textId="77777777" w:rsidR="00BF2298" w:rsidRDefault="00BF2298" w:rsidP="002531E8">
            <w:pPr>
              <w:pStyle w:val="NoSpacing"/>
              <w:ind w:left="-90"/>
              <w:jc w:val="right"/>
              <w:rPr>
                <w:rFonts w:ascii="Calibri" w:hAnsi="Calibri"/>
                <w:sz w:val="36"/>
              </w:rPr>
            </w:pPr>
          </w:p>
        </w:tc>
      </w:tr>
    </w:tbl>
    <w:p w14:paraId="4F4F5D47" w14:textId="77777777" w:rsidR="003C73E4" w:rsidRDefault="002531E8" w:rsidP="002531E8">
      <w:pPr>
        <w:ind w:left="-90"/>
        <w:rPr>
          <w:rFonts w:asciiTheme="minorHAnsi" w:hAnsiTheme="minorHAnsi"/>
          <w:sz w:val="22"/>
          <w:szCs w:val="22"/>
        </w:rPr>
      </w:pPr>
      <w:r>
        <w:rPr>
          <w:rFonts w:cs="Arial"/>
          <w:b/>
          <w:noProof/>
          <w:sz w:val="8"/>
        </w:rPr>
        <w:drawing>
          <wp:anchor distT="0" distB="0" distL="114300" distR="114300" simplePos="0" relativeHeight="251657728" behindDoc="0" locked="0" layoutInCell="1" allowOverlap="1" wp14:anchorId="63BC6CA0" wp14:editId="4EA02AF0">
            <wp:simplePos x="0" y="0"/>
            <wp:positionH relativeFrom="margin">
              <wp:posOffset>4034790</wp:posOffset>
            </wp:positionH>
            <wp:positionV relativeFrom="paragraph">
              <wp:posOffset>-424180</wp:posOffset>
            </wp:positionV>
            <wp:extent cx="1661160" cy="1019175"/>
            <wp:effectExtent l="0" t="0" r="0" b="9525"/>
            <wp:wrapSquare wrapText="bothSides"/>
            <wp:docPr id="8" name="Picture 8" descr="C:\Users\Vinodi\AppData\Local\Microsoft\Windows\INetCache\Content.Word\School of creativity-0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inodi\AppData\Local\Microsoft\Windows\INetCache\Content.Word\School of creativity-02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BA5758" w14:textId="77777777" w:rsidR="00323D80" w:rsidRDefault="00271EED" w:rsidP="002531E8">
      <w:pPr>
        <w:ind w:left="-90"/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STUDENT INFO</w:t>
      </w:r>
    </w:p>
    <w:p w14:paraId="31B589AF" w14:textId="77777777" w:rsidR="00F47257" w:rsidRPr="00F47257" w:rsidRDefault="00F47257" w:rsidP="002531E8">
      <w:pPr>
        <w:ind w:left="-90"/>
        <w:rPr>
          <w:rFonts w:ascii="Calibri" w:hAnsi="Calibri" w:cs="Arial"/>
          <w:b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88"/>
        <w:gridCol w:w="2070"/>
        <w:gridCol w:w="1440"/>
        <w:gridCol w:w="2520"/>
      </w:tblGrid>
      <w:tr w:rsidR="00323D80" w14:paraId="7AA4F082" w14:textId="77777777" w:rsidTr="00E374C2">
        <w:trPr>
          <w:trHeight w:val="288"/>
        </w:trPr>
        <w:tc>
          <w:tcPr>
            <w:tcW w:w="2988" w:type="dxa"/>
          </w:tcPr>
          <w:p w14:paraId="1C6FD9B1" w14:textId="77777777" w:rsidR="007E0A37" w:rsidRPr="00557E8B" w:rsidRDefault="007E0A37" w:rsidP="00E35188">
            <w:pPr>
              <w:tabs>
                <w:tab w:val="right" w:pos="2772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Student Name</w:t>
            </w:r>
            <w:r w:rsidR="00E35188">
              <w:rPr>
                <w:rFonts w:ascii="Calibri" w:hAnsi="Calibri" w:cs="Arial"/>
                <w:b/>
                <w:sz w:val="22"/>
                <w:szCs w:val="22"/>
              </w:rPr>
              <w:tab/>
              <w:t xml:space="preserve">    </w:t>
            </w:r>
          </w:p>
        </w:tc>
        <w:tc>
          <w:tcPr>
            <w:tcW w:w="2070" w:type="dxa"/>
          </w:tcPr>
          <w:p w14:paraId="09FF09FC" w14:textId="77777777" w:rsidR="007E0A37" w:rsidRPr="00557E8B" w:rsidRDefault="003157CA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Registration #</w:t>
            </w:r>
          </w:p>
        </w:tc>
        <w:tc>
          <w:tcPr>
            <w:tcW w:w="1440" w:type="dxa"/>
          </w:tcPr>
          <w:p w14:paraId="182EC23F" w14:textId="77777777" w:rsidR="007E0A37" w:rsidRPr="00557E8B" w:rsidRDefault="007E0A37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54DE991E" w14:textId="77777777" w:rsidR="007E0A37" w:rsidRPr="00557E8B" w:rsidRDefault="00EF0FBE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Email</w:t>
            </w:r>
          </w:p>
        </w:tc>
      </w:tr>
      <w:tr w:rsidR="00323D80" w14:paraId="142CD4B9" w14:textId="77777777" w:rsidTr="00E35188">
        <w:trPr>
          <w:trHeight w:val="359"/>
        </w:trPr>
        <w:tc>
          <w:tcPr>
            <w:tcW w:w="2988" w:type="dxa"/>
            <w:vAlign w:val="center"/>
          </w:tcPr>
          <w:p w14:paraId="24AB988D" w14:textId="77777777" w:rsidR="007E0A37" w:rsidRPr="00BE02BA" w:rsidRDefault="00BA2802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.PRABURAJ</w:t>
            </w:r>
          </w:p>
        </w:tc>
        <w:tc>
          <w:tcPr>
            <w:tcW w:w="2070" w:type="dxa"/>
            <w:vAlign w:val="center"/>
          </w:tcPr>
          <w:p w14:paraId="66080D4C" w14:textId="77777777" w:rsidR="007E0A37" w:rsidRDefault="00435659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 w:rsidRPr="00AA0B8C">
              <w:rPr>
                <w:rFonts w:ascii="Calibri" w:hAnsi="Calibri" w:cs="Arial"/>
                <w:sz w:val="20"/>
                <w:szCs w:val="22"/>
              </w:rPr>
              <w:t>iAMDT.</w:t>
            </w:r>
            <w:r w:rsidR="00BA2802">
              <w:rPr>
                <w:rFonts w:ascii="Calibri" w:hAnsi="Calibri" w:cs="Arial"/>
                <w:sz w:val="20"/>
                <w:szCs w:val="22"/>
              </w:rPr>
              <w:t>1744</w:t>
            </w:r>
          </w:p>
        </w:tc>
        <w:tc>
          <w:tcPr>
            <w:tcW w:w="1440" w:type="dxa"/>
          </w:tcPr>
          <w:p w14:paraId="5DF2FFAA" w14:textId="77777777" w:rsidR="007E0A37" w:rsidRDefault="007E0A37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E46FB8B" w14:textId="77777777" w:rsidR="007E0A37" w:rsidRDefault="00BA2802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praburaj7@gmail.com</w:t>
            </w:r>
          </w:p>
        </w:tc>
      </w:tr>
    </w:tbl>
    <w:p w14:paraId="16E96CCA" w14:textId="77777777" w:rsidR="000152E5" w:rsidRDefault="000152E5" w:rsidP="00E35188">
      <w:pPr>
        <w:rPr>
          <w:rFonts w:asciiTheme="minorHAnsi" w:hAnsiTheme="minorHAnsi"/>
          <w:sz w:val="22"/>
          <w:szCs w:val="22"/>
        </w:rPr>
      </w:pPr>
    </w:p>
    <w:p w14:paraId="13FF41F9" w14:textId="77777777" w:rsidR="00E35188" w:rsidRDefault="00E35188" w:rsidP="00E35188">
      <w:pPr>
        <w:rPr>
          <w:rFonts w:asciiTheme="minorHAnsi" w:hAnsiTheme="minorHAnsi"/>
          <w:sz w:val="22"/>
          <w:szCs w:val="22"/>
        </w:rPr>
      </w:pPr>
    </w:p>
    <w:p w14:paraId="4292B6F6" w14:textId="77777777" w:rsidR="00815AB1" w:rsidRDefault="00271EED" w:rsidP="002531E8">
      <w:pPr>
        <w:ind w:left="-90"/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COURSE INFORMATION</w:t>
      </w:r>
    </w:p>
    <w:p w14:paraId="1181DC7A" w14:textId="77777777" w:rsidR="00F47257" w:rsidRPr="00F47257" w:rsidRDefault="00F47257" w:rsidP="002531E8">
      <w:pPr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5040"/>
      </w:tblGrid>
      <w:tr w:rsidR="009C5FF0" w:rsidRPr="00557E8B" w14:paraId="12E1314F" w14:textId="77777777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14:paraId="3DF3F762" w14:textId="77777777" w:rsidR="009C5FF0" w:rsidRPr="00557E8B" w:rsidRDefault="009C5FF0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Course Title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536633E1" w14:textId="77777777" w:rsidR="009C5FF0" w:rsidRPr="002259A3" w:rsidRDefault="009C5FF0" w:rsidP="002531E8">
            <w:pPr>
              <w:ind w:left="-90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Course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</w:tr>
      <w:tr w:rsidR="009C5FF0" w14:paraId="0221B968" w14:textId="77777777" w:rsidTr="00E35188">
        <w:trPr>
          <w:trHeight w:val="38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14:paraId="642D4CC2" w14:textId="77777777" w:rsidR="009C5FF0" w:rsidRPr="00B84D08" w:rsidRDefault="00BA2802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Web and app development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38E69CFF" w14:textId="77777777" w:rsidR="009C5FF0" w:rsidRPr="002259A3" w:rsidRDefault="009C5FF0" w:rsidP="002531E8">
            <w:pPr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62D28B4B" w14:textId="77777777" w:rsidR="00271EED" w:rsidRDefault="00271EED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4236A526" w14:textId="77777777" w:rsidR="000152E5" w:rsidRDefault="000152E5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456A78AC" w14:textId="77777777" w:rsidR="004E6B2F" w:rsidRDefault="004E6B2F" w:rsidP="002531E8">
      <w:pPr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UNI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14:paraId="20A43E78" w14:textId="77777777" w:rsidR="004E6B2F" w:rsidRPr="00F47257" w:rsidRDefault="004E6B2F" w:rsidP="002531E8">
      <w:pPr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2700"/>
        <w:gridCol w:w="180"/>
        <w:gridCol w:w="1620"/>
        <w:gridCol w:w="540"/>
      </w:tblGrid>
      <w:tr w:rsidR="004E6B2F" w:rsidRPr="00557E8B" w14:paraId="3AEC7C2C" w14:textId="77777777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14:paraId="57FD4F38" w14:textId="77777777" w:rsidR="004E6B2F" w:rsidRPr="00557E8B" w:rsidRDefault="00C64D6D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Title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2BD4F814" w14:textId="77777777" w:rsidR="004E6B2F" w:rsidRPr="00557E8B" w:rsidRDefault="007056E6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4E6B2F"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  <w:tc>
          <w:tcPr>
            <w:tcW w:w="1800" w:type="dxa"/>
            <w:gridSpan w:val="2"/>
            <w:tcBorders>
              <w:bottom w:val="single" w:sz="4" w:space="0" w:color="auto"/>
            </w:tcBorders>
          </w:tcPr>
          <w:p w14:paraId="243DDDDA" w14:textId="77777777" w:rsidR="004E6B2F" w:rsidRPr="00557E8B" w:rsidRDefault="00D92FE0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Facilitator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474ABB7" w14:textId="77777777" w:rsidR="004E6B2F" w:rsidRPr="002259A3" w:rsidRDefault="004E6B2F" w:rsidP="002531E8">
            <w:pPr>
              <w:ind w:left="-90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4E6B2F" w14:paraId="1E8E7C5D" w14:textId="77777777" w:rsidTr="00CC4446">
        <w:trPr>
          <w:trHeight w:val="38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14:paraId="1D648505" w14:textId="77777777" w:rsidR="004E6B2F" w:rsidRPr="00B84D08" w:rsidRDefault="00F02A2C" w:rsidP="003E46B1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Web and app development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4FCCE9" w14:textId="77777777" w:rsidR="004E6B2F" w:rsidRPr="00B84D08" w:rsidRDefault="00F02A2C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5 &amp; 41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7474D40B" w14:textId="77777777" w:rsidR="004E6B2F" w:rsidRDefault="00F02A2C" w:rsidP="00CC444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Krishnakripa </w:t>
            </w:r>
          </w:p>
          <w:p w14:paraId="40F79C30" w14:textId="77777777" w:rsidR="00F02A2C" w:rsidRDefault="00F02A2C" w:rsidP="00CC444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Jayakumar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14:paraId="762FB061" w14:textId="77777777" w:rsidR="004E6B2F" w:rsidRPr="002259A3" w:rsidRDefault="004E6B2F" w:rsidP="002531E8">
            <w:pPr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5B45D0D4" w14:textId="77777777" w:rsidR="00E35188" w:rsidRDefault="00E35188" w:rsidP="00E35188">
      <w:pPr>
        <w:rPr>
          <w:rFonts w:asciiTheme="minorHAnsi" w:hAnsiTheme="minorHAnsi"/>
          <w:sz w:val="22"/>
          <w:szCs w:val="22"/>
        </w:rPr>
      </w:pPr>
    </w:p>
    <w:p w14:paraId="20693513" w14:textId="77777777" w:rsidR="00E35188" w:rsidRDefault="00E35188" w:rsidP="00E35188">
      <w:pPr>
        <w:rPr>
          <w:rFonts w:asciiTheme="minorHAnsi" w:hAnsiTheme="minorHAnsi"/>
          <w:sz w:val="22"/>
          <w:szCs w:val="22"/>
        </w:rPr>
      </w:pPr>
    </w:p>
    <w:p w14:paraId="7F25EE7E" w14:textId="77777777" w:rsidR="00EC6FFB" w:rsidRDefault="00EC6FFB" w:rsidP="002531E8">
      <w:pPr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ASSIGNMEN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14:paraId="6D3B5ABF" w14:textId="77777777" w:rsidR="00EC6FFB" w:rsidRPr="00F47257" w:rsidRDefault="00EC6FFB" w:rsidP="002531E8">
      <w:pPr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2160"/>
        <w:gridCol w:w="3960"/>
      </w:tblGrid>
      <w:tr w:rsidR="00123126" w:rsidRPr="00557E8B" w14:paraId="7DF24257" w14:textId="77777777" w:rsidTr="008527FF">
        <w:trPr>
          <w:trHeight w:val="288"/>
        </w:trPr>
        <w:tc>
          <w:tcPr>
            <w:tcW w:w="2898" w:type="dxa"/>
            <w:tcBorders>
              <w:bottom w:val="single" w:sz="4" w:space="0" w:color="auto"/>
            </w:tcBorders>
          </w:tcPr>
          <w:p w14:paraId="19153EB6" w14:textId="77777777" w:rsidR="00123126" w:rsidRPr="00557E8B" w:rsidRDefault="00123126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Typ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F138031" w14:textId="77777777" w:rsidR="00123126" w:rsidRPr="00557E8B" w:rsidRDefault="00123126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eadline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0A29BADC" w14:textId="77777777" w:rsidR="00123126" w:rsidRPr="00557E8B" w:rsidRDefault="00123126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ubmission</w:t>
            </w:r>
          </w:p>
        </w:tc>
      </w:tr>
      <w:tr w:rsidR="00123126" w14:paraId="0F03FF54" w14:textId="77777777" w:rsidTr="008527FF">
        <w:trPr>
          <w:trHeight w:val="288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</w:tcPr>
          <w:p w14:paraId="51E7FB31" w14:textId="77777777" w:rsidR="00123126" w:rsidRPr="00B84D08" w:rsidRDefault="00CD74E1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8406115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2802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Individual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206848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B5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Group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C5CBE" w14:textId="1CCD2698" w:rsidR="00123126" w:rsidRPr="00205A20" w:rsidRDefault="00F02A2C" w:rsidP="003E46B1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EB4A54">
              <w:rPr>
                <w:rFonts w:asciiTheme="minorHAnsi" w:hAnsiTheme="minorHAnsi"/>
                <w:b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EB4A54">
              <w:rPr>
                <w:rFonts w:asciiTheme="minorHAnsi" w:hAnsiTheme="minorHAnsi"/>
                <w:b/>
                <w:sz w:val="22"/>
                <w:szCs w:val="22"/>
              </w:rPr>
              <w:t>oct</w:t>
            </w:r>
            <w:r w:rsidR="00CC4446">
              <w:rPr>
                <w:rFonts w:asciiTheme="minorHAnsi" w:hAnsiTheme="minorHAnsi"/>
                <w:b/>
                <w:sz w:val="22"/>
                <w:szCs w:val="22"/>
              </w:rPr>
              <w:t>/2020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9ECBFA" w14:textId="288C77B9" w:rsidR="00123126" w:rsidRDefault="00CD74E1" w:rsidP="00E3518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03486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2802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>1</w:t>
            </w:r>
            <w:r w:rsidR="00D87D0E" w:rsidRPr="00D87D0E">
              <w:rPr>
                <w:rFonts w:asciiTheme="minorHAnsi" w:hAnsiTheme="minorHAnsi"/>
                <w:sz w:val="22"/>
                <w:szCs w:val="22"/>
                <w:vertAlign w:val="superscript"/>
              </w:rPr>
              <w:t>st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606C5F">
              <w:rPr>
                <w:rFonts w:asciiTheme="minorHAnsi" w:hAnsiTheme="minorHAnsi"/>
                <w:sz w:val="22"/>
                <w:szCs w:val="22"/>
              </w:rPr>
              <w:t>t</w:t>
            </w:r>
            <w:r w:rsidR="00D87D0E">
              <w:rPr>
                <w:rFonts w:asciiTheme="minorHAnsi" w:hAnsiTheme="minorHAnsi"/>
                <w:sz w:val="22"/>
                <w:szCs w:val="22"/>
              </w:rPr>
              <w:t>ime</w:t>
            </w:r>
            <w:r w:rsidR="00123126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4556356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A54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Resubmit </w:t>
            </w:r>
          </w:p>
        </w:tc>
      </w:tr>
    </w:tbl>
    <w:p w14:paraId="2766F443" w14:textId="77777777" w:rsidR="00FA4DAD" w:rsidRDefault="00FA4DAD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33B57167" w14:textId="77777777" w:rsidR="0030246C" w:rsidRDefault="0030246C" w:rsidP="002531E8">
      <w:pPr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DECLARATION</w:t>
      </w:r>
    </w:p>
    <w:p w14:paraId="52CC45B2" w14:textId="77777777" w:rsidR="00504A9B" w:rsidRPr="00504A9B" w:rsidRDefault="00AB7D2D" w:rsidP="002531E8">
      <w:pPr>
        <w:pStyle w:val="NoSpacing"/>
        <w:ind w:left="-9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</w:rPr>
        <w:t>I, the above</w:t>
      </w:r>
      <w:r w:rsidR="00CB2184">
        <w:rPr>
          <w:rFonts w:asciiTheme="minorHAnsi" w:hAnsiTheme="minorHAnsi" w:cstheme="minorHAnsi"/>
          <w:sz w:val="22"/>
        </w:rPr>
        <w:t xml:space="preserve"> stated</w:t>
      </w:r>
      <w:r>
        <w:rPr>
          <w:rFonts w:asciiTheme="minorHAnsi" w:hAnsiTheme="minorHAnsi" w:cstheme="minorHAnsi"/>
          <w:sz w:val="22"/>
        </w:rPr>
        <w:t xml:space="preserve"> student </w:t>
      </w:r>
      <w:r w:rsidR="00504A9B" w:rsidRPr="00504A9B">
        <w:rPr>
          <w:rFonts w:asciiTheme="minorHAnsi" w:hAnsiTheme="minorHAnsi" w:cstheme="minorHAnsi"/>
          <w:sz w:val="22"/>
        </w:rPr>
        <w:t xml:space="preserve">certify </w:t>
      </w:r>
      <w:r>
        <w:rPr>
          <w:rFonts w:asciiTheme="minorHAnsi" w:hAnsiTheme="minorHAnsi" w:cstheme="minorHAnsi"/>
          <w:sz w:val="22"/>
        </w:rPr>
        <w:t xml:space="preserve">and confirm </w:t>
      </w:r>
      <w:r w:rsidR="00504A9B" w:rsidRPr="00504A9B">
        <w:rPr>
          <w:rFonts w:asciiTheme="minorHAnsi" w:hAnsiTheme="minorHAnsi" w:cstheme="minorHAnsi"/>
          <w:sz w:val="22"/>
        </w:rPr>
        <w:t xml:space="preserve">that the </w:t>
      </w:r>
      <w:r w:rsidR="008E2611">
        <w:rPr>
          <w:rFonts w:asciiTheme="minorHAnsi" w:hAnsiTheme="minorHAnsi" w:cstheme="minorHAnsi"/>
          <w:sz w:val="22"/>
        </w:rPr>
        <w:t>submitted</w:t>
      </w:r>
      <w:r w:rsidR="00504A9B" w:rsidRPr="00504A9B">
        <w:rPr>
          <w:rFonts w:asciiTheme="minorHAnsi" w:hAnsiTheme="minorHAnsi" w:cstheme="minorHAnsi"/>
          <w:sz w:val="22"/>
        </w:rPr>
        <w:t xml:space="preserve"> material is my original work. No other person’s work or ideas have been used without acknowledgment. Except where I have clearly stated that I have used some of this material elsewhere, I have not presented it for examination/assessment in any other course or unit at this or any other institution.</w:t>
      </w:r>
    </w:p>
    <w:p w14:paraId="019AB03C" w14:textId="77777777" w:rsidR="0030246C" w:rsidRDefault="0030246C" w:rsidP="002531E8">
      <w:pPr>
        <w:ind w:left="-90"/>
        <w:rPr>
          <w:rFonts w:asciiTheme="minorHAnsi" w:hAnsiTheme="minorHAnsi"/>
          <w:sz w:val="8"/>
          <w:szCs w:val="22"/>
        </w:rPr>
      </w:pPr>
    </w:p>
    <w:p w14:paraId="266796DC" w14:textId="77777777" w:rsidR="00017D93" w:rsidRPr="00F47257" w:rsidRDefault="00017D93" w:rsidP="002531E8">
      <w:pPr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none" w:sz="0" w:space="0" w:color="auto"/>
          <w:left w:val="single" w:sz="4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9"/>
        <w:gridCol w:w="1107"/>
        <w:gridCol w:w="1476"/>
        <w:gridCol w:w="1417"/>
      </w:tblGrid>
      <w:tr w:rsidR="00671674" w:rsidRPr="00557E8B" w14:paraId="0B2EA2E3" w14:textId="77777777" w:rsidTr="00123126">
        <w:trPr>
          <w:trHeight w:val="311"/>
        </w:trPr>
        <w:tc>
          <w:tcPr>
            <w:tcW w:w="2886" w:type="pct"/>
            <w:tcBorders>
              <w:top w:val="nil"/>
              <w:left w:val="nil"/>
              <w:bottom w:val="single" w:sz="4" w:space="0" w:color="auto"/>
            </w:tcBorders>
          </w:tcPr>
          <w:p w14:paraId="6F133E14" w14:textId="77777777" w:rsidR="0030246C" w:rsidRPr="00557E8B" w:rsidRDefault="00511CF4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Name &amp; Signature</w:t>
            </w:r>
          </w:p>
        </w:tc>
        <w:tc>
          <w:tcPr>
            <w:tcW w:w="585" w:type="pct"/>
            <w:tcBorders>
              <w:top w:val="nil"/>
              <w:bottom w:val="single" w:sz="4" w:space="0" w:color="auto"/>
            </w:tcBorders>
          </w:tcPr>
          <w:p w14:paraId="50416789" w14:textId="77777777" w:rsidR="0030246C" w:rsidRPr="00557E8B" w:rsidRDefault="006D72B8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ate</w:t>
            </w:r>
            <w:r w:rsidR="00BA2802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80" w:type="pct"/>
            <w:tcBorders>
              <w:top w:val="nil"/>
              <w:bottom w:val="single" w:sz="4" w:space="0" w:color="auto"/>
            </w:tcBorders>
          </w:tcPr>
          <w:p w14:paraId="782DC1F7" w14:textId="77777777" w:rsidR="0030246C" w:rsidRPr="00557E8B" w:rsidRDefault="0030246C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14:paraId="0E7720B6" w14:textId="77777777" w:rsidR="0030246C" w:rsidRPr="002259A3" w:rsidRDefault="0030246C" w:rsidP="002531E8">
            <w:pPr>
              <w:ind w:left="-90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C658E1" w14:paraId="4753D4B6" w14:textId="77777777" w:rsidTr="00123126">
        <w:trPr>
          <w:trHeight w:val="269"/>
        </w:trPr>
        <w:tc>
          <w:tcPr>
            <w:tcW w:w="2886" w:type="pct"/>
            <w:vMerge w:val="restart"/>
            <w:tcBorders>
              <w:top w:val="single" w:sz="4" w:space="0" w:color="auto"/>
              <w:left w:val="nil"/>
            </w:tcBorders>
          </w:tcPr>
          <w:p w14:paraId="172B9DDB" w14:textId="77777777" w:rsidR="00C658E1" w:rsidRPr="00B84D08" w:rsidRDefault="00BA2802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AMACHANDIRAN  PRABURAJA</w:t>
            </w: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F53A7A8" w14:textId="06B92A70" w:rsidR="00C658E1" w:rsidRPr="002259A3" w:rsidRDefault="00F02A2C" w:rsidP="003E46B1">
            <w:pPr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1</w:t>
            </w:r>
            <w:r w:rsidR="00EB4A54">
              <w:rPr>
                <w:rFonts w:asciiTheme="minorHAnsi" w:hAnsiTheme="minorHAnsi"/>
                <w:color w:val="FF0000"/>
                <w:sz w:val="22"/>
                <w:szCs w:val="22"/>
              </w:rPr>
              <w:t>5</w:t>
            </w:r>
            <w:r w:rsidR="00CC4446">
              <w:rPr>
                <w:rFonts w:asciiTheme="minorHAnsi" w:hAnsiTheme="minorHAnsi"/>
                <w:color w:val="FF0000"/>
                <w:sz w:val="22"/>
                <w:szCs w:val="22"/>
              </w:rPr>
              <w:t>/</w:t>
            </w:r>
            <w:r w:rsidR="00EB4A54">
              <w:rPr>
                <w:rFonts w:asciiTheme="minorHAnsi" w:hAnsiTheme="minorHAnsi"/>
                <w:color w:val="FF0000"/>
                <w:sz w:val="22"/>
                <w:szCs w:val="22"/>
              </w:rPr>
              <w:t>oct</w:t>
            </w:r>
            <w:r w:rsidR="00CC4446">
              <w:rPr>
                <w:rFonts w:asciiTheme="minorHAnsi" w:hAnsiTheme="minorHAnsi"/>
                <w:color w:val="FF0000"/>
                <w:sz w:val="22"/>
                <w:szCs w:val="22"/>
              </w:rPr>
              <w:t>/2020</w:t>
            </w:r>
          </w:p>
        </w:tc>
      </w:tr>
      <w:tr w:rsidR="00C658E1" w14:paraId="2A309B65" w14:textId="77777777" w:rsidTr="00BF2298">
        <w:trPr>
          <w:trHeight w:val="1052"/>
        </w:trPr>
        <w:tc>
          <w:tcPr>
            <w:tcW w:w="2886" w:type="pct"/>
            <w:vMerge/>
            <w:tcBorders>
              <w:top w:val="single" w:sz="4" w:space="0" w:color="auto"/>
              <w:left w:val="nil"/>
            </w:tcBorders>
          </w:tcPr>
          <w:p w14:paraId="76142D8B" w14:textId="77777777" w:rsidR="00C658E1" w:rsidRPr="00B84D08" w:rsidRDefault="00C658E1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nil"/>
              <w:right w:val="nil"/>
            </w:tcBorders>
          </w:tcPr>
          <w:p w14:paraId="7F242F1E" w14:textId="77777777" w:rsidR="00C658E1" w:rsidRPr="002259A3" w:rsidRDefault="00C658E1" w:rsidP="002531E8">
            <w:pPr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25C63128" w14:textId="77777777" w:rsidR="00D9687C" w:rsidRDefault="00D9687C" w:rsidP="00E35188">
      <w:pPr>
        <w:rPr>
          <w:rFonts w:ascii="Calibri" w:hAnsi="Calibri" w:cs="Arial"/>
          <w:b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45"/>
      </w:tblGrid>
      <w:tr w:rsidR="006C2038" w14:paraId="45EFA924" w14:textId="77777777" w:rsidTr="008A5738">
        <w:tc>
          <w:tcPr>
            <w:tcW w:w="5000" w:type="pct"/>
            <w:shd w:val="clear" w:color="auto" w:fill="D9D9D9" w:themeFill="background1" w:themeFillShade="D9"/>
          </w:tcPr>
          <w:p w14:paraId="3F589F9A" w14:textId="77777777" w:rsidR="006C2038" w:rsidRPr="008A5738" w:rsidRDefault="006C2038" w:rsidP="002531E8">
            <w:pPr>
              <w:ind w:left="-90"/>
              <w:rPr>
                <w:rFonts w:ascii="Calibri" w:hAnsi="Calibri" w:cs="Arial"/>
                <w:b/>
                <w:sz w:val="10"/>
                <w:szCs w:val="22"/>
              </w:rPr>
            </w:pPr>
          </w:p>
        </w:tc>
      </w:tr>
    </w:tbl>
    <w:p w14:paraId="1638ADE3" w14:textId="77777777" w:rsidR="009A71AF" w:rsidRPr="00D9687C" w:rsidRDefault="009A71AF" w:rsidP="002531E8">
      <w:pPr>
        <w:ind w:left="-90"/>
        <w:rPr>
          <w:rFonts w:ascii="Calibri" w:hAnsi="Calibri" w:cs="Arial"/>
          <w:b/>
          <w:sz w:val="12"/>
          <w:szCs w:val="22"/>
        </w:rPr>
      </w:pPr>
    </w:p>
    <w:p w14:paraId="17738ED8" w14:textId="77777777" w:rsidR="00FA4DAD" w:rsidRDefault="00FA4DAD" w:rsidP="002531E8">
      <w:pPr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FOR OFFICE USE ONLY</w:t>
      </w:r>
    </w:p>
    <w:p w14:paraId="473BC2D8" w14:textId="77777777" w:rsidR="00FA4DAD" w:rsidRPr="00F47257" w:rsidRDefault="00FA4DAD" w:rsidP="002531E8">
      <w:pPr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62"/>
        <w:gridCol w:w="3997"/>
      </w:tblGrid>
      <w:tr w:rsidR="00932507" w:rsidRPr="00557E8B" w14:paraId="3A070C1F" w14:textId="77777777" w:rsidTr="00123126">
        <w:trPr>
          <w:trHeight w:val="288"/>
        </w:trPr>
        <w:tc>
          <w:tcPr>
            <w:tcW w:w="288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AEB228" w14:textId="77777777" w:rsidR="00932507" w:rsidRPr="00557E8B" w:rsidRDefault="00932507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Acknowledgement &amp;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F592A0" w14:textId="77777777" w:rsidR="00932507" w:rsidRPr="00557E8B" w:rsidRDefault="00932507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Received by</w:t>
            </w:r>
          </w:p>
        </w:tc>
      </w:tr>
      <w:tr w:rsidR="00932507" w14:paraId="3A34F038" w14:textId="77777777" w:rsidTr="00123126">
        <w:trPr>
          <w:trHeight w:val="494"/>
        </w:trPr>
        <w:tc>
          <w:tcPr>
            <w:tcW w:w="2887" w:type="pct"/>
            <w:tcBorders>
              <w:left w:val="nil"/>
              <w:bottom w:val="nil"/>
              <w:right w:val="nil"/>
            </w:tcBorders>
          </w:tcPr>
          <w:p w14:paraId="3B68CED0" w14:textId="77777777" w:rsidR="00932507" w:rsidRPr="00B84D08" w:rsidRDefault="00932507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3" w:type="pct"/>
            <w:tcBorders>
              <w:left w:val="nil"/>
              <w:bottom w:val="single" w:sz="4" w:space="0" w:color="auto"/>
              <w:right w:val="nil"/>
            </w:tcBorders>
          </w:tcPr>
          <w:p w14:paraId="3ED2DB54" w14:textId="77777777" w:rsidR="00932507" w:rsidRPr="002259A3" w:rsidRDefault="00932507" w:rsidP="002531E8">
            <w:pPr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1BF071DB" w14:textId="77777777" w:rsidR="00433586" w:rsidRDefault="00433586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724CAC68" w14:textId="77777777" w:rsidR="00B11FC2" w:rsidRDefault="00B11FC2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027F076C" w14:textId="77777777" w:rsidR="006D7C31" w:rsidRDefault="00F81781" w:rsidP="002531E8">
      <w:pPr>
        <w:ind w:left="-90"/>
        <w:rPr>
          <w:rFonts w:asciiTheme="minorHAnsi" w:hAnsiTheme="minorHAnsi"/>
          <w:b/>
          <w:sz w:val="36"/>
          <w:szCs w:val="22"/>
        </w:rPr>
      </w:pPr>
      <w:r>
        <w:rPr>
          <w:rFonts w:asciiTheme="minorHAnsi" w:hAnsiTheme="minorHAnsi"/>
          <w:b/>
          <w:noProof/>
          <w:sz w:val="36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9C19D8" wp14:editId="0C985973">
                <wp:simplePos x="0" y="0"/>
                <wp:positionH relativeFrom="column">
                  <wp:posOffset>-38100</wp:posOffset>
                </wp:positionH>
                <wp:positionV relativeFrom="paragraph">
                  <wp:posOffset>507365</wp:posOffset>
                </wp:positionV>
                <wp:extent cx="33909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90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132CF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39.95pt" to="264pt,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" strokecolor="black [3040]"/>
            </w:pict>
          </mc:Fallback>
        </mc:AlternateContent>
      </w:r>
    </w:p>
    <w:p w14:paraId="5E4C749A" w14:textId="77777777" w:rsidR="00342630" w:rsidRPr="0060620C" w:rsidRDefault="00D6023B" w:rsidP="002531E8">
      <w:pPr>
        <w:ind w:left="-90"/>
        <w:rPr>
          <w:rFonts w:asciiTheme="minorHAnsi" w:hAnsiTheme="minorHAnsi"/>
          <w:b/>
          <w:sz w:val="36"/>
          <w:szCs w:val="22"/>
        </w:rPr>
      </w:pPr>
      <w:r w:rsidRPr="0060620C">
        <w:rPr>
          <w:rFonts w:asciiTheme="minorHAnsi" w:hAnsiTheme="minorHAnsi"/>
          <w:b/>
          <w:sz w:val="36"/>
          <w:szCs w:val="22"/>
        </w:rPr>
        <w:t>Assignment Self-Evaluation</w:t>
      </w:r>
    </w:p>
    <w:p w14:paraId="362224E5" w14:textId="77777777" w:rsidR="00077722" w:rsidRPr="006D7C31" w:rsidRDefault="00077722" w:rsidP="002531E8">
      <w:pPr>
        <w:ind w:left="-90"/>
        <w:rPr>
          <w:rFonts w:asciiTheme="minorHAnsi" w:hAnsiTheme="minorHAnsi"/>
          <w:szCs w:val="22"/>
        </w:rPr>
      </w:pPr>
      <w:r w:rsidRPr="006D7C31">
        <w:rPr>
          <w:rFonts w:asciiTheme="minorHAnsi" w:hAnsiTheme="minorHAnsi"/>
          <w:szCs w:val="22"/>
        </w:rPr>
        <w:t>Please reflect &amp; comment on the following.</w:t>
      </w:r>
    </w:p>
    <w:p w14:paraId="56EE33B7" w14:textId="77777777" w:rsidR="00077722" w:rsidRDefault="00077722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0B42DB1C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learn from this assignment?</w:t>
      </w:r>
    </w:p>
    <w:p w14:paraId="1EDC7CAB" w14:textId="77777777" w:rsidR="003E46B1" w:rsidRDefault="00F02A2C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 w:rsidRPr="00F02A2C">
        <w:rPr>
          <w:rFonts w:asciiTheme="minorHAnsi" w:hAnsiTheme="minorHAnsi"/>
          <w:sz w:val="22"/>
          <w:szCs w:val="22"/>
        </w:rPr>
        <w:t>Reproduced the amdt educational website. Create a responsive website to able to mobile phone and tablet screen.</w:t>
      </w:r>
    </w:p>
    <w:p w14:paraId="0BA76824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enjoy the most?</w:t>
      </w:r>
    </w:p>
    <w:p w14:paraId="3052F383" w14:textId="77777777" w:rsidR="00580B61" w:rsidRDefault="00F02A2C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rding parts</w:t>
      </w:r>
    </w:p>
    <w:p w14:paraId="7954B889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423858B4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06AFD1D4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were the strengths and weaknesses</w:t>
      </w:r>
      <w:r w:rsidR="00580B61">
        <w:rPr>
          <w:rFonts w:asciiTheme="minorHAnsi" w:hAnsiTheme="minorHAnsi"/>
          <w:sz w:val="22"/>
          <w:szCs w:val="22"/>
        </w:rPr>
        <w:t xml:space="preserve"> of my work?</w:t>
      </w:r>
    </w:p>
    <w:p w14:paraId="22115CBA" w14:textId="77777777" w:rsidR="002B3E01" w:rsidRDefault="00CB4C6B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Bootstrap, jQuery </w:t>
      </w:r>
      <w:r w:rsidR="00547EB1">
        <w:rPr>
          <w:rFonts w:asciiTheme="minorHAnsi" w:hAnsiTheme="minorHAnsi"/>
          <w:sz w:val="22"/>
          <w:szCs w:val="22"/>
        </w:rPr>
        <w:t>key word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0F1F1394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363EDD99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24C7FF57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How could my work be improved?</w:t>
      </w:r>
    </w:p>
    <w:p w14:paraId="279B6E65" w14:textId="77777777" w:rsidR="00580B61" w:rsidRDefault="00694B74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ork proper and research do well</w:t>
      </w:r>
      <w:r w:rsidR="002B3E01">
        <w:rPr>
          <w:rFonts w:asciiTheme="minorHAnsi" w:hAnsiTheme="minorHAnsi"/>
          <w:sz w:val="22"/>
          <w:szCs w:val="22"/>
        </w:rPr>
        <w:t xml:space="preserve"> and get ideas from tutorials</w:t>
      </w:r>
    </w:p>
    <w:p w14:paraId="10E6DE9A" w14:textId="77777777" w:rsidR="002B3E01" w:rsidRPr="002B3E01" w:rsidRDefault="002B3E01" w:rsidP="002B3E01">
      <w:pPr>
        <w:rPr>
          <w:rFonts w:asciiTheme="minorHAnsi" w:hAnsiTheme="minorHAnsi"/>
          <w:sz w:val="22"/>
          <w:szCs w:val="22"/>
        </w:rPr>
      </w:pPr>
    </w:p>
    <w:p w14:paraId="03F67F7C" w14:textId="77777777" w:rsidR="00580B61" w:rsidRPr="002B3E01" w:rsidRDefault="00580B61" w:rsidP="002B3E01">
      <w:pPr>
        <w:rPr>
          <w:rFonts w:asciiTheme="minorHAnsi" w:hAnsiTheme="minorHAnsi"/>
          <w:sz w:val="22"/>
          <w:szCs w:val="22"/>
        </w:rPr>
      </w:pPr>
    </w:p>
    <w:p w14:paraId="22855ABE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580B61">
        <w:rPr>
          <w:rFonts w:asciiTheme="minorHAnsi" w:hAnsiTheme="minorHAnsi"/>
          <w:sz w:val="22"/>
          <w:szCs w:val="22"/>
        </w:rPr>
        <w:t>Did I interpret the brief correctly?</w:t>
      </w:r>
    </w:p>
    <w:p w14:paraId="70F6E251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4A553F93" w14:textId="77777777" w:rsidR="00580B61" w:rsidRDefault="00694B74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14:paraId="4374D7DF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748A6E4F" w14:textId="77777777" w:rsidR="00580B61" w:rsidRP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7DB6C6E7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arry out effective research?</w:t>
      </w:r>
    </w:p>
    <w:p w14:paraId="67F99602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6CFCC1EF" w14:textId="77777777" w:rsidR="00580B61" w:rsidRDefault="00694B74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14:paraId="37A8EDA7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66B1F502" w14:textId="77777777" w:rsidR="00580B61" w:rsidRPr="00ED607E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541149A8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omplete on time, and how well did I manage my time?</w:t>
      </w:r>
    </w:p>
    <w:p w14:paraId="36439C81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5AD7DEF9" w14:textId="77777777" w:rsidR="00580B61" w:rsidRDefault="00694B74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14:paraId="2691D5B1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43BFBBF8" w14:textId="77777777" w:rsidR="00580B61" w:rsidRPr="00ED607E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2D9AFCAD" w14:textId="77777777" w:rsidR="00ED607E" w:rsidRP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could I have done better?</w:t>
      </w:r>
    </w:p>
    <w:p w14:paraId="2DDC3BAF" w14:textId="77777777" w:rsidR="00ED607E" w:rsidRDefault="00ED607E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74EA834F" w14:textId="77777777" w:rsidR="0060620C" w:rsidRPr="00D47946" w:rsidRDefault="00694B74" w:rsidP="002531E8">
      <w:pPr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Nothing </w:t>
      </w:r>
    </w:p>
    <w:sectPr w:rsidR="0060620C" w:rsidRPr="00D47946" w:rsidSect="00F81781">
      <w:footerReference w:type="default" r:id="rId9"/>
      <w:pgSz w:w="11909" w:h="16834" w:code="9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D659F2" w14:textId="77777777" w:rsidR="00CD74E1" w:rsidRDefault="00CD74E1" w:rsidP="00261362">
      <w:r>
        <w:separator/>
      </w:r>
    </w:p>
  </w:endnote>
  <w:endnote w:type="continuationSeparator" w:id="0">
    <w:p w14:paraId="6980830E" w14:textId="77777777" w:rsidR="00CD74E1" w:rsidRDefault="00CD74E1" w:rsidP="00261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6350E" w14:textId="77777777" w:rsidR="00200C0B" w:rsidRPr="00DB3B26" w:rsidRDefault="00CE4799" w:rsidP="000152E5">
    <w:pPr>
      <w:rPr>
        <w:rFonts w:ascii="Calibri" w:hAnsi="Calibri" w:cs="Arial"/>
        <w:sz w:val="20"/>
        <w:szCs w:val="20"/>
      </w:rPr>
    </w:pPr>
    <w:r w:rsidRPr="00DB3B26">
      <w:rPr>
        <w:rFonts w:ascii="Calibri" w:hAnsi="Calibri" w:cs="Arial"/>
        <w:sz w:val="20"/>
        <w:szCs w:val="20"/>
      </w:rPr>
      <w:t>Academy of Multimedia Design &amp; Technology</w:t>
    </w:r>
    <w:r w:rsidR="00720ED2" w:rsidRPr="00DB3B26">
      <w:rPr>
        <w:rFonts w:ascii="Calibri" w:hAnsi="Calibri" w:cs="Arial"/>
        <w:sz w:val="20"/>
        <w:szCs w:val="20"/>
      </w:rPr>
      <w:t>.   Assignment Cover Shee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9D9FEE" w14:textId="77777777" w:rsidR="00CD74E1" w:rsidRDefault="00CD74E1" w:rsidP="00261362">
      <w:r>
        <w:separator/>
      </w:r>
    </w:p>
  </w:footnote>
  <w:footnote w:type="continuationSeparator" w:id="0">
    <w:p w14:paraId="22721B44" w14:textId="77777777" w:rsidR="00CD74E1" w:rsidRDefault="00CD74E1" w:rsidP="002613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734DF"/>
    <w:multiLevelType w:val="hybridMultilevel"/>
    <w:tmpl w:val="015A107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xNDc1MzYyNDewMLdU0lEKTi0uzszPAykwrgUAyPpeeCwAAAA="/>
  </w:docVars>
  <w:rsids>
    <w:rsidRoot w:val="003B3853"/>
    <w:rsid w:val="000043C2"/>
    <w:rsid w:val="000078DA"/>
    <w:rsid w:val="000152E5"/>
    <w:rsid w:val="00017D93"/>
    <w:rsid w:val="00023F9E"/>
    <w:rsid w:val="00041F69"/>
    <w:rsid w:val="000438D3"/>
    <w:rsid w:val="00053FB0"/>
    <w:rsid w:val="00056F2F"/>
    <w:rsid w:val="0007187B"/>
    <w:rsid w:val="00075962"/>
    <w:rsid w:val="00077722"/>
    <w:rsid w:val="00082380"/>
    <w:rsid w:val="000948A2"/>
    <w:rsid w:val="000C5841"/>
    <w:rsid w:val="000D0178"/>
    <w:rsid w:val="000D539D"/>
    <w:rsid w:val="000E316F"/>
    <w:rsid w:val="000F79D0"/>
    <w:rsid w:val="001169D9"/>
    <w:rsid w:val="00123126"/>
    <w:rsid w:val="00135208"/>
    <w:rsid w:val="00135516"/>
    <w:rsid w:val="00160850"/>
    <w:rsid w:val="0016150F"/>
    <w:rsid w:val="00163787"/>
    <w:rsid w:val="00175122"/>
    <w:rsid w:val="00183A85"/>
    <w:rsid w:val="001A3E91"/>
    <w:rsid w:val="001A577A"/>
    <w:rsid w:val="001A6923"/>
    <w:rsid w:val="001B0338"/>
    <w:rsid w:val="001B3F37"/>
    <w:rsid w:val="001C492F"/>
    <w:rsid w:val="001C7F5F"/>
    <w:rsid w:val="001E1A7D"/>
    <w:rsid w:val="001F05F0"/>
    <w:rsid w:val="00200C0B"/>
    <w:rsid w:val="00205A20"/>
    <w:rsid w:val="00214118"/>
    <w:rsid w:val="00222E66"/>
    <w:rsid w:val="00223639"/>
    <w:rsid w:val="00223990"/>
    <w:rsid w:val="002259A3"/>
    <w:rsid w:val="00235BBC"/>
    <w:rsid w:val="002502CC"/>
    <w:rsid w:val="00253021"/>
    <w:rsid w:val="002531E8"/>
    <w:rsid w:val="00261362"/>
    <w:rsid w:val="00262BAF"/>
    <w:rsid w:val="0026675E"/>
    <w:rsid w:val="002676D3"/>
    <w:rsid w:val="002677B2"/>
    <w:rsid w:val="00271781"/>
    <w:rsid w:val="00271EED"/>
    <w:rsid w:val="002A185D"/>
    <w:rsid w:val="002B09F3"/>
    <w:rsid w:val="002B3E01"/>
    <w:rsid w:val="002B451E"/>
    <w:rsid w:val="002C6411"/>
    <w:rsid w:val="002D0E10"/>
    <w:rsid w:val="002D24A1"/>
    <w:rsid w:val="002D6AE1"/>
    <w:rsid w:val="002F578F"/>
    <w:rsid w:val="002F69CE"/>
    <w:rsid w:val="00300626"/>
    <w:rsid w:val="0030246C"/>
    <w:rsid w:val="003027B3"/>
    <w:rsid w:val="003157CA"/>
    <w:rsid w:val="0032290D"/>
    <w:rsid w:val="00323D80"/>
    <w:rsid w:val="003251C6"/>
    <w:rsid w:val="00332DDB"/>
    <w:rsid w:val="00333C4A"/>
    <w:rsid w:val="00342630"/>
    <w:rsid w:val="00351D51"/>
    <w:rsid w:val="0035271B"/>
    <w:rsid w:val="00383F66"/>
    <w:rsid w:val="00385409"/>
    <w:rsid w:val="00385EC4"/>
    <w:rsid w:val="003936B4"/>
    <w:rsid w:val="003959AB"/>
    <w:rsid w:val="003A026E"/>
    <w:rsid w:val="003A4070"/>
    <w:rsid w:val="003B3853"/>
    <w:rsid w:val="003C5C25"/>
    <w:rsid w:val="003C73E4"/>
    <w:rsid w:val="003D0927"/>
    <w:rsid w:val="003D672E"/>
    <w:rsid w:val="003E28FC"/>
    <w:rsid w:val="003E4435"/>
    <w:rsid w:val="003E46B1"/>
    <w:rsid w:val="003F05A1"/>
    <w:rsid w:val="003F4FAB"/>
    <w:rsid w:val="00426ED0"/>
    <w:rsid w:val="00433586"/>
    <w:rsid w:val="00435659"/>
    <w:rsid w:val="00436D63"/>
    <w:rsid w:val="00454DBE"/>
    <w:rsid w:val="00455FBF"/>
    <w:rsid w:val="00460A78"/>
    <w:rsid w:val="004712B3"/>
    <w:rsid w:val="00472528"/>
    <w:rsid w:val="00484B37"/>
    <w:rsid w:val="004A0D92"/>
    <w:rsid w:val="004B2EE5"/>
    <w:rsid w:val="004B55FD"/>
    <w:rsid w:val="004C589A"/>
    <w:rsid w:val="004E4B65"/>
    <w:rsid w:val="004E6B2F"/>
    <w:rsid w:val="004F5279"/>
    <w:rsid w:val="00504A9B"/>
    <w:rsid w:val="00507FDB"/>
    <w:rsid w:val="00510564"/>
    <w:rsid w:val="00511CF4"/>
    <w:rsid w:val="0051451F"/>
    <w:rsid w:val="00515120"/>
    <w:rsid w:val="005254FB"/>
    <w:rsid w:val="005266AC"/>
    <w:rsid w:val="00534E05"/>
    <w:rsid w:val="00535568"/>
    <w:rsid w:val="00542066"/>
    <w:rsid w:val="005436E1"/>
    <w:rsid w:val="00547EB1"/>
    <w:rsid w:val="00550F49"/>
    <w:rsid w:val="00554412"/>
    <w:rsid w:val="00557E8B"/>
    <w:rsid w:val="0057035E"/>
    <w:rsid w:val="00580B61"/>
    <w:rsid w:val="00586E1E"/>
    <w:rsid w:val="005A6601"/>
    <w:rsid w:val="005B0AA0"/>
    <w:rsid w:val="005E07EF"/>
    <w:rsid w:val="00602CAD"/>
    <w:rsid w:val="0060620C"/>
    <w:rsid w:val="00606C5F"/>
    <w:rsid w:val="00607DED"/>
    <w:rsid w:val="006110CC"/>
    <w:rsid w:val="00613A3F"/>
    <w:rsid w:val="00614C26"/>
    <w:rsid w:val="006316E7"/>
    <w:rsid w:val="00641705"/>
    <w:rsid w:val="00645042"/>
    <w:rsid w:val="00650832"/>
    <w:rsid w:val="006546E6"/>
    <w:rsid w:val="0065636F"/>
    <w:rsid w:val="00666240"/>
    <w:rsid w:val="006665BE"/>
    <w:rsid w:val="00671674"/>
    <w:rsid w:val="006722EF"/>
    <w:rsid w:val="0067387A"/>
    <w:rsid w:val="0067575D"/>
    <w:rsid w:val="006829EE"/>
    <w:rsid w:val="00693546"/>
    <w:rsid w:val="00694B74"/>
    <w:rsid w:val="006970E7"/>
    <w:rsid w:val="006A542C"/>
    <w:rsid w:val="006C2038"/>
    <w:rsid w:val="006C7C11"/>
    <w:rsid w:val="006D72B8"/>
    <w:rsid w:val="006D7C31"/>
    <w:rsid w:val="006F3281"/>
    <w:rsid w:val="00701B17"/>
    <w:rsid w:val="007056E6"/>
    <w:rsid w:val="00707711"/>
    <w:rsid w:val="00720ED2"/>
    <w:rsid w:val="007248E8"/>
    <w:rsid w:val="00730369"/>
    <w:rsid w:val="007308D1"/>
    <w:rsid w:val="00741A59"/>
    <w:rsid w:val="00757B4D"/>
    <w:rsid w:val="007B491F"/>
    <w:rsid w:val="007C148D"/>
    <w:rsid w:val="007C4DD5"/>
    <w:rsid w:val="007E0A37"/>
    <w:rsid w:val="007E3B41"/>
    <w:rsid w:val="007E471E"/>
    <w:rsid w:val="007F1D8A"/>
    <w:rsid w:val="007F24E9"/>
    <w:rsid w:val="007F311C"/>
    <w:rsid w:val="00815AB1"/>
    <w:rsid w:val="0085150B"/>
    <w:rsid w:val="008527FF"/>
    <w:rsid w:val="0085526E"/>
    <w:rsid w:val="00863A76"/>
    <w:rsid w:val="00863F8E"/>
    <w:rsid w:val="00871B14"/>
    <w:rsid w:val="008804A0"/>
    <w:rsid w:val="008968EB"/>
    <w:rsid w:val="008A0BFF"/>
    <w:rsid w:val="008A5738"/>
    <w:rsid w:val="008B0575"/>
    <w:rsid w:val="008B498C"/>
    <w:rsid w:val="008C6551"/>
    <w:rsid w:val="008E2611"/>
    <w:rsid w:val="008E3281"/>
    <w:rsid w:val="008F1150"/>
    <w:rsid w:val="008F584B"/>
    <w:rsid w:val="0090642F"/>
    <w:rsid w:val="009148A2"/>
    <w:rsid w:val="00915376"/>
    <w:rsid w:val="009177A3"/>
    <w:rsid w:val="00920234"/>
    <w:rsid w:val="00932507"/>
    <w:rsid w:val="009408FB"/>
    <w:rsid w:val="00954B51"/>
    <w:rsid w:val="00954B8F"/>
    <w:rsid w:val="0096134F"/>
    <w:rsid w:val="00965CC1"/>
    <w:rsid w:val="00972DBA"/>
    <w:rsid w:val="00977A8E"/>
    <w:rsid w:val="00981DE2"/>
    <w:rsid w:val="00984B91"/>
    <w:rsid w:val="009862E8"/>
    <w:rsid w:val="00986C83"/>
    <w:rsid w:val="00995E3D"/>
    <w:rsid w:val="009A014D"/>
    <w:rsid w:val="009A2B8C"/>
    <w:rsid w:val="009A71AF"/>
    <w:rsid w:val="009B1FFF"/>
    <w:rsid w:val="009C5FF0"/>
    <w:rsid w:val="009E007C"/>
    <w:rsid w:val="009E0A83"/>
    <w:rsid w:val="009E69C4"/>
    <w:rsid w:val="009F5FD6"/>
    <w:rsid w:val="00A1464C"/>
    <w:rsid w:val="00A1791A"/>
    <w:rsid w:val="00A17E45"/>
    <w:rsid w:val="00A22F07"/>
    <w:rsid w:val="00A32A40"/>
    <w:rsid w:val="00A43937"/>
    <w:rsid w:val="00A46085"/>
    <w:rsid w:val="00A53D9D"/>
    <w:rsid w:val="00A56407"/>
    <w:rsid w:val="00A62843"/>
    <w:rsid w:val="00A7278C"/>
    <w:rsid w:val="00A8211A"/>
    <w:rsid w:val="00A82FE4"/>
    <w:rsid w:val="00A858F0"/>
    <w:rsid w:val="00A979D1"/>
    <w:rsid w:val="00AA0B8C"/>
    <w:rsid w:val="00AB2919"/>
    <w:rsid w:val="00AB4576"/>
    <w:rsid w:val="00AB6CA2"/>
    <w:rsid w:val="00AB7D2D"/>
    <w:rsid w:val="00AC39F2"/>
    <w:rsid w:val="00AC5B20"/>
    <w:rsid w:val="00AC66A2"/>
    <w:rsid w:val="00AF4364"/>
    <w:rsid w:val="00AF4E95"/>
    <w:rsid w:val="00B11FC2"/>
    <w:rsid w:val="00B1420B"/>
    <w:rsid w:val="00B2487B"/>
    <w:rsid w:val="00B264AA"/>
    <w:rsid w:val="00B26A09"/>
    <w:rsid w:val="00B26DDA"/>
    <w:rsid w:val="00B35041"/>
    <w:rsid w:val="00B36C3B"/>
    <w:rsid w:val="00B57CFA"/>
    <w:rsid w:val="00B6322A"/>
    <w:rsid w:val="00B63414"/>
    <w:rsid w:val="00B8321E"/>
    <w:rsid w:val="00B84D08"/>
    <w:rsid w:val="00B90DE9"/>
    <w:rsid w:val="00BA2802"/>
    <w:rsid w:val="00BD2092"/>
    <w:rsid w:val="00BE02BA"/>
    <w:rsid w:val="00BE18F1"/>
    <w:rsid w:val="00BF2298"/>
    <w:rsid w:val="00BF5229"/>
    <w:rsid w:val="00C0000F"/>
    <w:rsid w:val="00C11DCD"/>
    <w:rsid w:val="00C1266B"/>
    <w:rsid w:val="00C27974"/>
    <w:rsid w:val="00C4595B"/>
    <w:rsid w:val="00C519D4"/>
    <w:rsid w:val="00C645B9"/>
    <w:rsid w:val="00C64D6D"/>
    <w:rsid w:val="00C658E1"/>
    <w:rsid w:val="00C72334"/>
    <w:rsid w:val="00C732CD"/>
    <w:rsid w:val="00C93000"/>
    <w:rsid w:val="00CA416A"/>
    <w:rsid w:val="00CB1BA9"/>
    <w:rsid w:val="00CB2184"/>
    <w:rsid w:val="00CB3768"/>
    <w:rsid w:val="00CB4C6B"/>
    <w:rsid w:val="00CB6AB4"/>
    <w:rsid w:val="00CC294C"/>
    <w:rsid w:val="00CC3A77"/>
    <w:rsid w:val="00CC4446"/>
    <w:rsid w:val="00CC50D0"/>
    <w:rsid w:val="00CC70D2"/>
    <w:rsid w:val="00CD1F30"/>
    <w:rsid w:val="00CD59DC"/>
    <w:rsid w:val="00CD74E1"/>
    <w:rsid w:val="00CE4799"/>
    <w:rsid w:val="00CF2907"/>
    <w:rsid w:val="00D003CF"/>
    <w:rsid w:val="00D069D8"/>
    <w:rsid w:val="00D162A8"/>
    <w:rsid w:val="00D16328"/>
    <w:rsid w:val="00D24E4D"/>
    <w:rsid w:val="00D35B64"/>
    <w:rsid w:val="00D37C07"/>
    <w:rsid w:val="00D435A9"/>
    <w:rsid w:val="00D44835"/>
    <w:rsid w:val="00D47946"/>
    <w:rsid w:val="00D5553D"/>
    <w:rsid w:val="00D56CEE"/>
    <w:rsid w:val="00D6023B"/>
    <w:rsid w:val="00D65C6B"/>
    <w:rsid w:val="00D80B61"/>
    <w:rsid w:val="00D8747B"/>
    <w:rsid w:val="00D87D0E"/>
    <w:rsid w:val="00D90EE4"/>
    <w:rsid w:val="00D92FE0"/>
    <w:rsid w:val="00D9687C"/>
    <w:rsid w:val="00D96DA4"/>
    <w:rsid w:val="00DA31B2"/>
    <w:rsid w:val="00DA6913"/>
    <w:rsid w:val="00DA71B8"/>
    <w:rsid w:val="00DB3B26"/>
    <w:rsid w:val="00DD6242"/>
    <w:rsid w:val="00DE247A"/>
    <w:rsid w:val="00E007E8"/>
    <w:rsid w:val="00E02813"/>
    <w:rsid w:val="00E03698"/>
    <w:rsid w:val="00E154E2"/>
    <w:rsid w:val="00E27BE4"/>
    <w:rsid w:val="00E30ED6"/>
    <w:rsid w:val="00E32019"/>
    <w:rsid w:val="00E35188"/>
    <w:rsid w:val="00E374C2"/>
    <w:rsid w:val="00E41A7C"/>
    <w:rsid w:val="00E43BA4"/>
    <w:rsid w:val="00E45728"/>
    <w:rsid w:val="00E4631F"/>
    <w:rsid w:val="00E4682E"/>
    <w:rsid w:val="00E528F3"/>
    <w:rsid w:val="00E6090E"/>
    <w:rsid w:val="00E62620"/>
    <w:rsid w:val="00E62955"/>
    <w:rsid w:val="00E66C8A"/>
    <w:rsid w:val="00E837AB"/>
    <w:rsid w:val="00E96E8F"/>
    <w:rsid w:val="00EB4A54"/>
    <w:rsid w:val="00EB7E2D"/>
    <w:rsid w:val="00EC6FFB"/>
    <w:rsid w:val="00ED3689"/>
    <w:rsid w:val="00ED4B8B"/>
    <w:rsid w:val="00ED607E"/>
    <w:rsid w:val="00ED6B86"/>
    <w:rsid w:val="00EE1954"/>
    <w:rsid w:val="00EF0FBE"/>
    <w:rsid w:val="00F02A2C"/>
    <w:rsid w:val="00F13572"/>
    <w:rsid w:val="00F253D0"/>
    <w:rsid w:val="00F27959"/>
    <w:rsid w:val="00F37AA8"/>
    <w:rsid w:val="00F43794"/>
    <w:rsid w:val="00F47257"/>
    <w:rsid w:val="00F51A11"/>
    <w:rsid w:val="00F62B3C"/>
    <w:rsid w:val="00F70340"/>
    <w:rsid w:val="00F71970"/>
    <w:rsid w:val="00F72F38"/>
    <w:rsid w:val="00F74DEF"/>
    <w:rsid w:val="00F81781"/>
    <w:rsid w:val="00F916EB"/>
    <w:rsid w:val="00F917F1"/>
    <w:rsid w:val="00FA34CF"/>
    <w:rsid w:val="00FA4DAD"/>
    <w:rsid w:val="00FA6958"/>
    <w:rsid w:val="00FA6FDD"/>
    <w:rsid w:val="00FB5B76"/>
    <w:rsid w:val="00FB5D7C"/>
    <w:rsid w:val="00FB7406"/>
    <w:rsid w:val="00FE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504EEE"/>
  <w15:docId w15:val="{DC15D2E2-0C55-4F2D-8B16-33CF0E050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12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85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A7D"/>
    <w:pPr>
      <w:spacing w:after="0" w:afterAutospacing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64AA"/>
    <w:rPr>
      <w:color w:val="808080"/>
    </w:rPr>
  </w:style>
  <w:style w:type="paragraph" w:styleId="ListParagraph">
    <w:name w:val="List Paragraph"/>
    <w:basedOn w:val="Normal"/>
    <w:uiPriority w:val="34"/>
    <w:qFormat/>
    <w:rsid w:val="00ED60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08EBB-823B-4EEB-A4AE-20C74F19D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ZEARTS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thil</dc:creator>
  <cp:lastModifiedBy>rpraburaj7@gmail.com</cp:lastModifiedBy>
  <cp:revision>3</cp:revision>
  <cp:lastPrinted>2018-09-06T04:58:00Z</cp:lastPrinted>
  <dcterms:created xsi:type="dcterms:W3CDTF">2020-06-09T11:46:00Z</dcterms:created>
  <dcterms:modified xsi:type="dcterms:W3CDTF">2020-10-15T10:11:00Z</dcterms:modified>
</cp:coreProperties>
</file>